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5301DE" w14:textId="77777777" w:rsidR="001330D2" w:rsidRPr="001330D2" w:rsidRDefault="001330D2" w:rsidP="001330D2">
      <w:pPr>
        <w:spacing w:after="120"/>
        <w:rPr>
          <w:b/>
          <w:color w:val="000000" w:themeColor="text1"/>
          <w:lang w:val="en-US"/>
        </w:rPr>
      </w:pPr>
      <w:r w:rsidRPr="001330D2">
        <w:rPr>
          <w:b/>
          <w:color w:val="000000" w:themeColor="text1"/>
          <w:lang w:val="en-US"/>
        </w:rPr>
        <w:t xml:space="preserve">Table 1. </w:t>
      </w:r>
      <w:r w:rsidRPr="001330D2">
        <w:rPr>
          <w:b/>
          <w:color w:val="000000" w:themeColor="text1"/>
          <w:shd w:val="clear" w:color="auto" w:fill="FFFFFF"/>
          <w:lang w:val="en-US"/>
        </w:rPr>
        <w:t>STROBE-nut: An extension of the STROBE statement for nutritional epidemiology</w:t>
      </w:r>
      <w:r w:rsidRPr="001330D2">
        <w:rPr>
          <w:b/>
          <w:color w:val="000000" w:themeColor="text1"/>
          <w:lang w:val="en-US"/>
        </w:rPr>
        <w:t xml:space="preserve"> </w:t>
      </w:r>
    </w:p>
    <w:p w14:paraId="427B7964" w14:textId="77777777" w:rsidR="001330D2" w:rsidRPr="00DF0B8C" w:rsidRDefault="001330D2" w:rsidP="001330D2">
      <w:pPr>
        <w:shd w:val="clear" w:color="auto" w:fill="FFFFFF"/>
        <w:spacing w:after="120" w:line="240" w:lineRule="auto"/>
        <w:jc w:val="left"/>
        <w:rPr>
          <w:rFonts w:eastAsia="Times New Roman" w:cs="Arial"/>
          <w:color w:val="000000" w:themeColor="text1"/>
          <w:sz w:val="20"/>
          <w:szCs w:val="20"/>
          <w:lang w:val="en-US"/>
        </w:rPr>
      </w:pPr>
      <w:proofErr w:type="spellStart"/>
      <w:r w:rsidRPr="00DF0B8C">
        <w:rPr>
          <w:rFonts w:cs="Arial"/>
          <w:color w:val="000000" w:themeColor="text1"/>
          <w:sz w:val="20"/>
          <w:szCs w:val="20"/>
          <w:lang w:val="en-US"/>
        </w:rPr>
        <w:t>Lachat</w:t>
      </w:r>
      <w:proofErr w:type="spellEnd"/>
      <w:r w:rsidRPr="00DF0B8C">
        <w:rPr>
          <w:rFonts w:cs="Arial"/>
          <w:color w:val="000000" w:themeColor="text1"/>
          <w:sz w:val="20"/>
          <w:szCs w:val="20"/>
          <w:lang w:val="en-US"/>
        </w:rPr>
        <w:t xml:space="preserve"> C et al. (2016) </w:t>
      </w:r>
      <w:proofErr w:type="spellStart"/>
      <w:r w:rsidRPr="00DF0B8C">
        <w:rPr>
          <w:rFonts w:cs="Arial"/>
          <w:bCs/>
          <w:color w:val="000000" w:themeColor="text1"/>
          <w:sz w:val="20"/>
          <w:szCs w:val="20"/>
          <w:lang w:val="en-US"/>
        </w:rPr>
        <w:t>STrengthening</w:t>
      </w:r>
      <w:proofErr w:type="spellEnd"/>
      <w:r w:rsidRPr="00DF0B8C">
        <w:rPr>
          <w:rFonts w:cs="Arial"/>
          <w:bCs/>
          <w:color w:val="000000" w:themeColor="text1"/>
          <w:sz w:val="20"/>
          <w:szCs w:val="20"/>
          <w:lang w:val="en-US"/>
        </w:rPr>
        <w:t xml:space="preserve"> the Reporting of </w:t>
      </w:r>
      <w:proofErr w:type="spellStart"/>
      <w:r w:rsidRPr="00DF0B8C">
        <w:rPr>
          <w:rFonts w:cs="Arial"/>
          <w:bCs/>
          <w:color w:val="000000" w:themeColor="text1"/>
          <w:sz w:val="20"/>
          <w:szCs w:val="20"/>
          <w:lang w:val="en-US"/>
        </w:rPr>
        <w:t>OBservational</w:t>
      </w:r>
      <w:proofErr w:type="spellEnd"/>
      <w:r w:rsidRPr="00DF0B8C">
        <w:rPr>
          <w:rFonts w:cs="Arial"/>
          <w:bCs/>
          <w:color w:val="000000" w:themeColor="text1"/>
          <w:sz w:val="20"/>
          <w:szCs w:val="20"/>
          <w:lang w:val="en-US"/>
        </w:rPr>
        <w:t xml:space="preserve"> studies in Epidemiology – Nutritional Epidemiology (STROBE-nut): an extension of the STROBE statement. </w:t>
      </w:r>
      <w:proofErr w:type="spellStart"/>
      <w:r w:rsidRPr="00DF0B8C">
        <w:rPr>
          <w:rFonts w:cs="Arial"/>
          <w:bCs/>
          <w:color w:val="000000" w:themeColor="text1"/>
          <w:sz w:val="20"/>
          <w:szCs w:val="20"/>
          <w:lang w:val="en-US"/>
        </w:rPr>
        <w:t>Plos</w:t>
      </w:r>
      <w:proofErr w:type="spellEnd"/>
      <w:r w:rsidRPr="00DF0B8C">
        <w:rPr>
          <w:rFonts w:cs="Arial"/>
          <w:bCs/>
          <w:color w:val="000000" w:themeColor="text1"/>
          <w:sz w:val="20"/>
          <w:szCs w:val="20"/>
          <w:lang w:val="en-US"/>
        </w:rPr>
        <w:t xml:space="preserve"> Medicine 13(6) </w:t>
      </w:r>
      <w:hyperlink r:id="rId10" w:history="1">
        <w:r w:rsidRPr="00DF0B8C">
          <w:rPr>
            <w:rFonts w:eastAsia="Times New Roman" w:cs="Arial"/>
            <w:color w:val="000000" w:themeColor="text1"/>
            <w:sz w:val="20"/>
            <w:szCs w:val="20"/>
            <w:lang w:val="en-US"/>
          </w:rPr>
          <w:t>http://dx.doi.org/10.1371/journal.pmed.1002036</w:t>
        </w:r>
      </w:hyperlink>
      <w:r w:rsidRPr="00DF0B8C">
        <w:rPr>
          <w:rFonts w:eastAsia="Times New Roman" w:cs="Arial"/>
          <w:color w:val="000000" w:themeColor="text1"/>
          <w:sz w:val="20"/>
          <w:szCs w:val="20"/>
          <w:lang w:val="en-US"/>
        </w:rPr>
        <w:t xml:space="preserve"> </w:t>
      </w:r>
      <w:hyperlink r:id="rId11" w:history="1">
        <w:r w:rsidRPr="00DF0B8C">
          <w:rPr>
            <w:rStyle w:val="Hyperlink"/>
            <w:rFonts w:eastAsia="Times New Roman" w:cs="Arial"/>
            <w:sz w:val="20"/>
            <w:szCs w:val="20"/>
            <w:lang w:val="en-US"/>
          </w:rPr>
          <w:t>pdf</w:t>
        </w:r>
      </w:hyperlink>
      <w:r w:rsidRPr="00DF0B8C">
        <w:rPr>
          <w:rFonts w:eastAsia="Times New Roman" w:cs="Arial"/>
          <w:color w:val="000000" w:themeColor="text1"/>
          <w:sz w:val="20"/>
          <w:szCs w:val="20"/>
          <w:lang w:val="en-US"/>
        </w:rPr>
        <w:t xml:space="preserve"> or </w:t>
      </w:r>
      <w:hyperlink r:id="rId12" w:history="1">
        <w:r w:rsidRPr="00DF0B8C">
          <w:rPr>
            <w:rStyle w:val="Hyperlink"/>
            <w:rFonts w:eastAsia="Times New Roman" w:cs="Arial"/>
            <w:sz w:val="20"/>
            <w:szCs w:val="20"/>
            <w:lang w:val="en-US"/>
          </w:rPr>
          <w:t>online</w:t>
        </w:r>
      </w:hyperlink>
      <w:r w:rsidRPr="00DF0B8C">
        <w:rPr>
          <w:rFonts w:eastAsia="Times New Roman" w:cs="Arial"/>
          <w:color w:val="000000" w:themeColor="text1"/>
          <w:sz w:val="20"/>
          <w:szCs w:val="20"/>
          <w:lang w:val="en-US"/>
        </w:rPr>
        <w:t xml:space="preserve"> version.</w:t>
      </w:r>
    </w:p>
    <w:p w14:paraId="15ECBFB5" w14:textId="77777777" w:rsidR="001330D2" w:rsidRPr="006754BE" w:rsidRDefault="001330D2" w:rsidP="001330D2">
      <w:pPr>
        <w:rPr>
          <w:b/>
          <w:sz w:val="20"/>
          <w:szCs w:val="20"/>
          <w:lang w:val="en-US"/>
        </w:rPr>
      </w:pPr>
    </w:p>
    <w:tbl>
      <w:tblPr>
        <w:tblW w:w="0" w:type="auto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2408"/>
        <w:gridCol w:w="787"/>
        <w:gridCol w:w="4555"/>
        <w:gridCol w:w="4470"/>
        <w:gridCol w:w="1740"/>
      </w:tblGrid>
      <w:tr w:rsidR="004C08C0" w:rsidRPr="006754BE" w14:paraId="4BE3A321" w14:textId="46B7A9BD" w:rsidTr="005473B6">
        <w:trPr>
          <w:trHeight w:val="289"/>
          <w:tblHeader/>
        </w:trPr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3683361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62BE875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tem n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425BDC6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 STROBE recommendations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</w:tcPr>
          <w:p w14:paraId="5923C25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Extension for Nutritional Epidemiology studies (STROBE-nut)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4" w:space="0" w:color="auto"/>
            </w:tcBorders>
          </w:tcPr>
          <w:p w14:paraId="0EF79D57" w14:textId="199904E0" w:rsidR="005473B6" w:rsidRPr="004C08C0" w:rsidRDefault="004C08C0" w:rsidP="004C08C0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sz w:val="20"/>
                <w:szCs w:val="20"/>
                <w:lang w:val="en-US"/>
              </w:rPr>
            </w:pP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Reported on p</w:t>
            </w:r>
            <w:r w:rsidR="005473B6"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>age</w:t>
            </w:r>
            <w:r w:rsidRPr="004C08C0">
              <w:rPr>
                <w:b/>
                <w:bCs/>
                <w:color w:val="000000"/>
                <w:sz w:val="20"/>
                <w:szCs w:val="20"/>
                <w:lang w:val="en-US"/>
              </w:rPr>
              <w:t xml:space="preserve"> #</w:t>
            </w:r>
          </w:p>
        </w:tc>
      </w:tr>
      <w:tr w:rsidR="004C08C0" w:rsidRPr="004527F6" w14:paraId="1363CC03" w14:textId="4C5BD8BD" w:rsidTr="005473B6">
        <w:trPr>
          <w:trHeight w:val="1016"/>
        </w:trPr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6F5F7C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 xml:space="preserve">Title and </w:t>
            </w:r>
          </w:p>
          <w:p w14:paraId="5530C3B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abstract</w:t>
            </w:r>
          </w:p>
          <w:p w14:paraId="4AD0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3B1DBBCE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7EBAA86C" w14:textId="639DB206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Indicate the study’s design with a commonly used term in the title or the abstract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59DC283A" w14:textId="33C3767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Provide in the abstract an informative and balanced summary of what was done and what was foun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  <w:shd w:val="clear" w:color="auto" w:fill="auto"/>
          </w:tcPr>
          <w:p w14:paraId="6E000F9C" w14:textId="019C48B3" w:rsidR="005473B6" w:rsidRPr="006754BE" w:rsidRDefault="005473B6" w:rsidP="001D5035">
            <w:pPr>
              <w:spacing w:line="276" w:lineRule="auto"/>
              <w:rPr>
                <w:color w:val="000000"/>
                <w:u w:val="single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 </w:t>
            </w:r>
            <w:r w:rsidRPr="006754BE">
              <w:rPr>
                <w:rFonts w:eastAsia="Times New Roman"/>
                <w:color w:val="000000"/>
                <w:lang w:val="en-US"/>
              </w:rPr>
              <w:t>State the dietary/nutritional assessment method(s) used in the title, abstract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keyword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000000"/>
            </w:tcBorders>
          </w:tcPr>
          <w:p w14:paraId="7A96A518" w14:textId="03F6DF32" w:rsidR="005473B6" w:rsidRPr="00727EAE" w:rsidRDefault="00DF0B8C" w:rsidP="00AC31EB">
            <w:pPr>
              <w:spacing w:line="276" w:lineRule="auto"/>
              <w:rPr>
                <w:rFonts w:eastAsia="Times New Roman"/>
                <w:color w:val="000000"/>
                <w:lang w:val="en-US"/>
              </w:rPr>
            </w:pPr>
            <w:r w:rsidRPr="00727EAE">
              <w:rPr>
                <w:rFonts w:eastAsia="Times New Roman"/>
                <w:color w:val="000000"/>
                <w:lang w:val="en-US"/>
              </w:rPr>
              <w:t>1</w:t>
            </w:r>
          </w:p>
        </w:tc>
      </w:tr>
      <w:tr w:rsidR="004C08C0" w:rsidRPr="006754BE" w14:paraId="3A7F8C98" w14:textId="00489324" w:rsidTr="005473B6">
        <w:trPr>
          <w:trHeight w:val="378"/>
        </w:trPr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69637C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Introduc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E698F8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8874D9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59B973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7B4184A5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DF0B8C" w14:paraId="448F0305" w14:textId="1B8AB378" w:rsidTr="005473B6">
        <w:trPr>
          <w:trHeight w:val="459"/>
        </w:trPr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A41790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Background </w:t>
            </w:r>
            <w:r w:rsidRPr="006754BE">
              <w:rPr>
                <w:bCs/>
                <w:color w:val="000000"/>
                <w:lang w:val="en-US"/>
              </w:rPr>
              <w:tab/>
              <w:t xml:space="preserve">rationale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CCC411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2EA7A8E" w14:textId="6CA4497B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the scientific background and rationale for the investigation being reported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6C79F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u w:val="single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3313B852" w14:textId="5FE513EC" w:rsidR="005473B6" w:rsidRPr="00DF0B8C" w:rsidRDefault="00551402" w:rsidP="00551402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 and 3</w:t>
            </w:r>
          </w:p>
        </w:tc>
      </w:tr>
      <w:tr w:rsidR="004C08C0" w:rsidRPr="00DF0B8C" w14:paraId="43E12B54" w14:textId="1692DE55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3D73A2F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bjectiv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183EE65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401896CA" w14:textId="75A3F1D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tate specific objectives, including any pre-specified hypothe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0A5D99C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1B6833BB" w14:textId="0FB79711" w:rsidR="005473B6" w:rsidRPr="006754BE" w:rsidRDefault="00551402" w:rsidP="00292170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</w:tr>
      <w:tr w:rsidR="004C08C0" w:rsidRPr="006754BE" w14:paraId="3B982BB5" w14:textId="0795400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30480CA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Method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71A6C6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2BBCE64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DA5915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3C66E78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</w:tr>
      <w:tr w:rsidR="004C08C0" w:rsidRPr="00DF0B8C" w14:paraId="6FAC1AFE" w14:textId="6E8892DC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57D1979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Study design 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1EB272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4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EE233A4" w14:textId="2D8280A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Present key elements of study design early in the paper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6E3E3F0" w14:textId="77777777" w:rsidR="005473B6" w:rsidRPr="006754BE" w:rsidRDefault="005473B6" w:rsidP="001D5035">
            <w:pPr>
              <w:spacing w:line="276" w:lineRule="auto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0876F4A4" w14:textId="2C809776" w:rsidR="005473B6" w:rsidRPr="006754BE" w:rsidRDefault="00551402" w:rsidP="00AC31EB">
            <w:pPr>
              <w:spacing w:line="276" w:lineRule="auto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 and 4</w:t>
            </w:r>
            <w:r w:rsidR="00CD0FCE">
              <w:rPr>
                <w:color w:val="000000"/>
                <w:lang w:val="en-US"/>
              </w:rPr>
              <w:t xml:space="preserve">     </w:t>
            </w:r>
          </w:p>
        </w:tc>
      </w:tr>
      <w:tr w:rsidR="004C08C0" w:rsidRPr="00DF0B8C" w14:paraId="0BBB04EC" w14:textId="5693EEA6" w:rsidTr="005473B6">
        <w:tc>
          <w:tcPr>
            <w:tcW w:w="0" w:type="auto"/>
            <w:shd w:val="clear" w:color="auto" w:fill="auto"/>
          </w:tcPr>
          <w:p w14:paraId="389473F1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Settings</w:t>
            </w:r>
          </w:p>
        </w:tc>
        <w:tc>
          <w:tcPr>
            <w:tcW w:w="0" w:type="auto"/>
          </w:tcPr>
          <w:p w14:paraId="3230AD2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6FB1C0" w14:textId="028D762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the setting, locations, and relevant dates, including periods of recruitment, exposure, follow-up, and data collec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02BA8A" w14:textId="51ACECEC" w:rsidR="005473B6" w:rsidRPr="006754BE" w:rsidRDefault="005473B6" w:rsidP="001D5035">
            <w:pPr>
              <w:spacing w:line="276" w:lineRule="auto"/>
              <w:rPr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escribe any characteristics of</w:t>
            </w:r>
            <w:r w:rsidR="001D5035">
              <w:rPr>
                <w:color w:val="000000"/>
                <w:lang w:val="en-US"/>
              </w:rPr>
              <w:t xml:space="preserve"> the </w:t>
            </w:r>
            <w:r w:rsidRPr="006754BE">
              <w:rPr>
                <w:color w:val="000000"/>
                <w:lang w:val="en-US"/>
              </w:rPr>
              <w:t>study settings that might affect the dietary intake or nutritional status of the participants, if applicable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437438E" w14:textId="6316188B" w:rsidR="005473B6" w:rsidRPr="006754BE" w:rsidRDefault="00551402" w:rsidP="00551402">
            <w:pPr>
              <w:spacing w:line="276" w:lineRule="auto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>4</w:t>
            </w:r>
            <w:r w:rsidR="00DF0B8C">
              <w:rPr>
                <w:rFonts w:eastAsia="Times New Roman"/>
                <w:color w:val="000000"/>
                <w:lang w:val="en-US"/>
              </w:rPr>
              <w:t xml:space="preserve"> and </w:t>
            </w:r>
            <w:r>
              <w:rPr>
                <w:rFonts w:eastAsia="Times New Roman"/>
                <w:color w:val="000000"/>
                <w:lang w:val="en-US"/>
              </w:rPr>
              <w:t>5</w:t>
            </w:r>
            <w:r w:rsidR="00CD0FCE">
              <w:rPr>
                <w:rFonts w:eastAsia="Times New Roman"/>
                <w:b/>
                <w:color w:val="000000"/>
                <w:lang w:val="en-US"/>
              </w:rPr>
              <w:t xml:space="preserve">         </w:t>
            </w:r>
          </w:p>
        </w:tc>
      </w:tr>
      <w:tr w:rsidR="004C08C0" w:rsidRPr="00DF0B8C" w14:paraId="2D1569AB" w14:textId="57274B9E" w:rsidTr="005473B6">
        <w:tc>
          <w:tcPr>
            <w:tcW w:w="0" w:type="auto"/>
            <w:shd w:val="clear" w:color="auto" w:fill="auto"/>
          </w:tcPr>
          <w:p w14:paraId="20B87B7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</w:tcPr>
          <w:p w14:paraId="60658B1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963C7D" w14:textId="07F9C16F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a) Cohort study—Give the eligibility criteria, and the sources and methods of selection of participants. Describe methods of follow-up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89B4B4C" w14:textId="137E72F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Give the eligibility criteria, and the sources and methods of case ascertainment and control selection. Give the rationale for the choice of cases and control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A46BD1" w14:textId="750CCAE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Give the eligibility criteria, and the sources and methods of selection of participant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26C8F629" w14:textId="06CFF8F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ind w:left="49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Cohort study—For matched studies, give matching criteria and number of exposed and unexpo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6985672" w14:textId="738DCD4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For matched studies, give matching criteria and the number of controls per cas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38F4D6" w14:textId="26530999" w:rsidR="005473B6" w:rsidRPr="006754BE" w:rsidRDefault="005473B6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6</w:t>
            </w:r>
            <w:r w:rsidRPr="006754BE">
              <w:rPr>
                <w:color w:val="000000"/>
                <w:lang w:val="en-US"/>
              </w:rPr>
              <w:t xml:space="preserve"> Report particular dietary, physiological or nutritional characteristics that were considered when selecting the target population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98CCC9C" w14:textId="671F76D4" w:rsidR="005473B6" w:rsidRPr="00DF0B8C" w:rsidRDefault="00551402" w:rsidP="001D5035">
            <w:pPr>
              <w:tabs>
                <w:tab w:val="left" w:pos="142"/>
                <w:tab w:val="left" w:pos="2798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</w:t>
            </w:r>
          </w:p>
        </w:tc>
      </w:tr>
      <w:tr w:rsidR="004C08C0" w:rsidRPr="005A1E18" w14:paraId="24FC4FA5" w14:textId="499238D7" w:rsidTr="005473B6">
        <w:tc>
          <w:tcPr>
            <w:tcW w:w="0" w:type="auto"/>
            <w:shd w:val="clear" w:color="auto" w:fill="auto"/>
          </w:tcPr>
          <w:p w14:paraId="29839A3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8C0FD3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7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BDEAE9" w14:textId="2209F31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 xml:space="preserve">Clearly define all outcomes, exposures, predictors, potential confounders, and effect </w:t>
            </w:r>
            <w:r w:rsidRPr="006754BE">
              <w:rPr>
                <w:color w:val="000000"/>
                <w:lang w:val="en-US"/>
              </w:rPr>
              <w:lastRenderedPageBreak/>
              <w:t>modifiers. Give diagnostic criteria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E9C9A2" w14:textId="09F20FC1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 xml:space="preserve">nut-7.1 </w:t>
            </w:r>
            <w:r w:rsidRPr="006754BE">
              <w:rPr>
                <w:color w:val="000000"/>
                <w:lang w:val="en-US"/>
              </w:rPr>
              <w:t>Clearly define foods, food groups, nutrients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or other food component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  <w:p w14:paraId="41E90F4A" w14:textId="720A052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7.2</w:t>
            </w:r>
            <w:r w:rsidRPr="006754BE">
              <w:rPr>
                <w:color w:val="000000"/>
                <w:lang w:val="en-US"/>
              </w:rPr>
              <w:t xml:space="preserve"> When </w:t>
            </w:r>
            <w:r w:rsidR="001D5035">
              <w:rPr>
                <w:color w:val="000000"/>
                <w:lang w:val="en-US"/>
              </w:rPr>
              <w:t>using</w:t>
            </w:r>
            <w:r w:rsidR="001D5035" w:rsidRPr="006754BE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dietary patterns or indices, describe the methods to obtain them and their nutritional properties</w:t>
            </w:r>
            <w:r w:rsidR="001D503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99B647A" w14:textId="00BAB515" w:rsidR="005473B6" w:rsidRPr="00CD1CB4" w:rsidRDefault="00551402" w:rsidP="00CD0FCE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lastRenderedPageBreak/>
              <w:t>5</w:t>
            </w:r>
          </w:p>
        </w:tc>
      </w:tr>
      <w:tr w:rsidR="004C08C0" w:rsidRPr="005A1E18" w14:paraId="13AB32A2" w14:textId="296A6407" w:rsidTr="005473B6">
        <w:tc>
          <w:tcPr>
            <w:tcW w:w="0" w:type="auto"/>
            <w:shd w:val="clear" w:color="auto" w:fill="auto"/>
          </w:tcPr>
          <w:p w14:paraId="7E88248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Data sources - </w:t>
            </w:r>
            <w:r w:rsidRPr="006754BE">
              <w:rPr>
                <w:bCs/>
                <w:color w:val="000000"/>
                <w:lang w:val="en-US"/>
              </w:rPr>
              <w:tab/>
              <w:t>measurements</w:t>
            </w:r>
          </w:p>
          <w:p w14:paraId="47EE936E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</w:p>
        </w:tc>
        <w:tc>
          <w:tcPr>
            <w:tcW w:w="0" w:type="auto"/>
          </w:tcPr>
          <w:p w14:paraId="269ABFF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8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836823D" w14:textId="0575A1B0" w:rsidR="005473B6" w:rsidRPr="006754BE" w:rsidRDefault="005473B6" w:rsidP="005B3B4D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For each variable of interest, give sources of data and details of methods of assessment (measurement).Describe comparability of assessment methods if there is more than one group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E2F3C1F" w14:textId="3F9BDFF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8.1</w:t>
            </w:r>
            <w:r w:rsidRPr="006754BE">
              <w:rPr>
                <w:color w:val="000000"/>
                <w:lang w:val="en-US"/>
              </w:rPr>
              <w:t xml:space="preserve"> Describe the dietary assessment method(s)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e.g.</w:t>
            </w:r>
            <w:r w:rsidR="001D503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portion size estimation, number of days and items recorded, how it was developed and administered, and how quality was assured</w:t>
            </w:r>
            <w:r>
              <w:rPr>
                <w:color w:val="000000"/>
                <w:lang w:val="en-US"/>
              </w:rPr>
              <w:t xml:space="preserve">. </w:t>
            </w:r>
            <w:r w:rsidRPr="000F3638">
              <w:rPr>
                <w:lang w:val="en-US"/>
              </w:rPr>
              <w:t>Report if and how supplement intake was assessed.</w:t>
            </w:r>
          </w:p>
          <w:p w14:paraId="3522428F" w14:textId="189BD37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food composition data used. Explain the procedure to match food composition with consumption data. </w:t>
            </w:r>
            <w:r w:rsidRPr="006754BE">
              <w:rPr>
                <w:color w:val="000000"/>
                <w:lang w:val="en-US"/>
              </w:rPr>
              <w:t>Describe the use of conversion factors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7E6044DB" w14:textId="41EF68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nutrient requirements, recommendations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or dietary guidelines and the evaluation approach used</w:t>
            </w:r>
            <w:r w:rsidRPr="009E2DE9">
              <w:rPr>
                <w:rFonts w:eastAsia="Times New Roman"/>
                <w:i/>
                <w:color w:val="000000"/>
                <w:lang w:val="en-US"/>
              </w:rPr>
              <w:t xml:space="preserve"> </w:t>
            </w:r>
            <w:r w:rsidRPr="00312400">
              <w:rPr>
                <w:rFonts w:eastAsia="Times New Roman"/>
                <w:color w:val="000000"/>
                <w:lang w:val="en-US"/>
              </w:rPr>
              <w:t>to compare intake with the dietary reference values</w:t>
            </w:r>
            <w:r w:rsidRPr="006754BE">
              <w:rPr>
                <w:rFonts w:eastAsia="Times New Roman"/>
                <w:color w:val="000000"/>
                <w:lang w:val="en-US"/>
              </w:rPr>
              <w:t>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4E3E8EC0" w14:textId="1B6E671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4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When using nutritional biomarkers, additionally use the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 STROBE Extension for Molecular Epidemiology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r w:rsidR="00D52612">
              <w:rPr>
                <w:rFonts w:eastAsia="Times New Roman"/>
                <w:color w:val="000000"/>
                <w:lang w:val="en-US"/>
              </w:rPr>
              <w:t>(</w:t>
            </w:r>
            <w:r w:rsidRPr="006754BE">
              <w:rPr>
                <w:rFonts w:eastAsia="Times New Roman"/>
                <w:color w:val="000000"/>
                <w:lang w:val="en-US"/>
              </w:rPr>
              <w:t>STROBE-ME</w:t>
            </w:r>
            <w:r w:rsidR="00D52612">
              <w:rPr>
                <w:rFonts w:eastAsia="Times New Roman"/>
                <w:color w:val="000000"/>
                <w:lang w:val="en-US"/>
              </w:rPr>
              <w:t>)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. Report the type of </w:t>
            </w:r>
            <w:r w:rsidRPr="006754BE">
              <w:rPr>
                <w:rFonts w:eastAsia="Times New Roman"/>
                <w:color w:val="000000"/>
                <w:lang w:val="en-US"/>
              </w:rPr>
              <w:lastRenderedPageBreak/>
              <w:t xml:space="preserve">biomarkers used and </w:t>
            </w:r>
            <w:r w:rsidR="001D5035">
              <w:rPr>
                <w:rFonts w:eastAsia="Times New Roman"/>
                <w:color w:val="000000"/>
                <w:lang w:val="en-US"/>
              </w:rPr>
              <w:t xml:space="preserve">their </w:t>
            </w:r>
            <w:r w:rsidRPr="006754BE">
              <w:rPr>
                <w:rFonts w:eastAsia="Times New Roman"/>
                <w:color w:val="000000"/>
                <w:lang w:val="en-US"/>
              </w:rPr>
              <w:t>usefulness as dietary exposure markers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50F74C11" w14:textId="0CC886A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5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the assessment of nondietary data (e.g.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nutritional status and influencing factors) and timing of the assessment of these variables in relation to dietary assessment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A2E0CBB" w14:textId="644526F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8.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on the validity of the dietary or nutritional assessment methods and any internal or external validation used in the study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18C33DC" w14:textId="2FA0FF98" w:rsidR="005473B6" w:rsidRPr="00CD1CB4" w:rsidRDefault="007D2D6C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lastRenderedPageBreak/>
              <w:t xml:space="preserve">  </w:t>
            </w:r>
            <w:r w:rsidR="00551402">
              <w:rPr>
                <w:color w:val="000000"/>
                <w:lang w:val="en-US"/>
              </w:rPr>
              <w:t>5</w:t>
            </w:r>
          </w:p>
        </w:tc>
      </w:tr>
      <w:tr w:rsidR="004C08C0" w:rsidRPr="00DF0B8C" w14:paraId="389FD0CD" w14:textId="2AAE7E87" w:rsidTr="005473B6">
        <w:tc>
          <w:tcPr>
            <w:tcW w:w="0" w:type="auto"/>
            <w:shd w:val="clear" w:color="auto" w:fill="auto"/>
          </w:tcPr>
          <w:p w14:paraId="29C23C6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Bias</w:t>
            </w:r>
          </w:p>
        </w:tc>
        <w:tc>
          <w:tcPr>
            <w:tcW w:w="0" w:type="auto"/>
          </w:tcPr>
          <w:p w14:paraId="1B9332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90BDDBA" w14:textId="167955B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escribe any efforts to address potential sources of bia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462254" w14:textId="03E354F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9</w:t>
            </w:r>
            <w:r w:rsidRPr="006754BE">
              <w:rPr>
                <w:color w:val="000000"/>
                <w:lang w:val="en-US"/>
              </w:rPr>
              <w:t xml:space="preserve"> </w:t>
            </w:r>
            <w:r w:rsidRPr="00312400">
              <w:rPr>
                <w:color w:val="000000"/>
                <w:lang w:val="en-US"/>
              </w:rPr>
              <w:t>Report how bias in dietary or nutritional assessment was addressed</w:t>
            </w:r>
            <w:r w:rsidR="001D5035">
              <w:rPr>
                <w:color w:val="000000"/>
                <w:lang w:val="en-US"/>
              </w:rPr>
              <w:t xml:space="preserve">, </w:t>
            </w:r>
            <w:r w:rsidRPr="00312400">
              <w:rPr>
                <w:color w:val="000000"/>
                <w:lang w:val="en-US"/>
              </w:rPr>
              <w:t>e.g.</w:t>
            </w:r>
            <w:r w:rsidR="001D5035">
              <w:rPr>
                <w:color w:val="000000"/>
                <w:lang w:val="en-US"/>
              </w:rPr>
              <w:t>,</w:t>
            </w:r>
            <w:r w:rsidRPr="00312400">
              <w:rPr>
                <w:color w:val="000000"/>
                <w:lang w:val="en-US"/>
              </w:rPr>
              <w:t xml:space="preserve"> misreporting, changes in habits as a result of being measured,</w:t>
            </w:r>
            <w:r w:rsidR="001D5035">
              <w:rPr>
                <w:color w:val="000000"/>
                <w:lang w:val="en-US"/>
              </w:rPr>
              <w:t xml:space="preserve"> or</w:t>
            </w:r>
            <w:r w:rsidRPr="00312400">
              <w:rPr>
                <w:color w:val="000000"/>
                <w:lang w:val="en-US"/>
              </w:rPr>
              <w:t xml:space="preserve"> data imputation from other sources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38C169" w14:textId="411352D2" w:rsidR="005473B6" w:rsidRPr="006754BE" w:rsidRDefault="00551402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</w:t>
            </w:r>
            <w:r w:rsidR="00F22F6A" w:rsidRPr="00F22F6A">
              <w:rPr>
                <w:color w:val="000000"/>
                <w:lang w:val="en-US"/>
              </w:rPr>
              <w:t xml:space="preserve"> and </w:t>
            </w:r>
            <w:r>
              <w:rPr>
                <w:color w:val="000000"/>
                <w:lang w:val="en-US"/>
              </w:rPr>
              <w:t>6</w:t>
            </w:r>
          </w:p>
        </w:tc>
      </w:tr>
      <w:tr w:rsidR="004C08C0" w:rsidRPr="00DF0B8C" w14:paraId="19199948" w14:textId="33608DBF" w:rsidTr="005473B6">
        <w:trPr>
          <w:trHeight w:val="285"/>
        </w:trPr>
        <w:tc>
          <w:tcPr>
            <w:tcW w:w="0" w:type="auto"/>
            <w:shd w:val="clear" w:color="auto" w:fill="auto"/>
          </w:tcPr>
          <w:p w14:paraId="661A0B9B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Study Size</w:t>
            </w:r>
          </w:p>
        </w:tc>
        <w:tc>
          <w:tcPr>
            <w:tcW w:w="0" w:type="auto"/>
          </w:tcPr>
          <w:p w14:paraId="103C2FE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0738D0" w14:textId="47DA180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the study size was arrived at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01B79B9" w14:textId="77777777" w:rsidR="005473B6" w:rsidRPr="006754BE" w:rsidRDefault="005473B6" w:rsidP="001D5035">
            <w:pPr>
              <w:pStyle w:val="CommentText"/>
              <w:spacing w:line="276" w:lineRule="auto"/>
              <w:jc w:val="left"/>
              <w:rPr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A2A9F80" w14:textId="51CD3060" w:rsidR="005473B6" w:rsidRPr="007D2D6C" w:rsidRDefault="000D5170" w:rsidP="00AC31EB">
            <w:pPr>
              <w:pStyle w:val="CommentText"/>
              <w:spacing w:line="276" w:lineRule="auto"/>
              <w:jc w:val="left"/>
              <w:rPr>
                <w:b/>
                <w:bCs/>
                <w:color w:val="000000"/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-</w:t>
            </w:r>
            <w:r w:rsidR="007D2D6C">
              <w:rPr>
                <w:color w:val="000000"/>
                <w:sz w:val="22"/>
                <w:szCs w:val="22"/>
                <w:lang w:val="en-US"/>
              </w:rPr>
              <w:t xml:space="preserve">      </w:t>
            </w:r>
          </w:p>
        </w:tc>
      </w:tr>
      <w:tr w:rsidR="004C08C0" w:rsidRPr="00DF0B8C" w14:paraId="69EFD4AB" w14:textId="7035A413" w:rsidTr="005473B6">
        <w:tc>
          <w:tcPr>
            <w:tcW w:w="0" w:type="auto"/>
            <w:shd w:val="clear" w:color="auto" w:fill="auto"/>
          </w:tcPr>
          <w:p w14:paraId="061A284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Quantitative </w:t>
            </w:r>
            <w:r w:rsidRPr="006754BE">
              <w:rPr>
                <w:bCs/>
                <w:color w:val="000000"/>
                <w:lang w:val="en-US"/>
              </w:rPr>
              <w:tab/>
              <w:t>variables</w:t>
            </w:r>
          </w:p>
        </w:tc>
        <w:tc>
          <w:tcPr>
            <w:tcW w:w="0" w:type="auto"/>
          </w:tcPr>
          <w:p w14:paraId="34885D2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1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6A5278" w14:textId="43406C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Explain how quantitative variables were handled in the analyses. If applicable, describe which groupings were chosen and why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EAB35C" w14:textId="1988235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1</w:t>
            </w:r>
            <w:r w:rsidRPr="006754BE">
              <w:rPr>
                <w:color w:val="000000"/>
                <w:lang w:val="en-US"/>
              </w:rPr>
              <w:t xml:space="preserve"> Explain categori</w:t>
            </w:r>
            <w:r>
              <w:rPr>
                <w:color w:val="000000"/>
                <w:lang w:val="en-US"/>
              </w:rPr>
              <w:t>z</w:t>
            </w:r>
            <w:r w:rsidRPr="006754BE">
              <w:rPr>
                <w:color w:val="000000"/>
                <w:lang w:val="en-US"/>
              </w:rPr>
              <w:t>ation of dietary/nutritional data (e.g.</w:t>
            </w:r>
            <w:r w:rsidR="00136D75">
              <w:rPr>
                <w:color w:val="000000"/>
                <w:lang w:val="en-US"/>
              </w:rPr>
              <w:t>,</w:t>
            </w:r>
            <w:r w:rsidRPr="006754BE">
              <w:rPr>
                <w:color w:val="000000"/>
                <w:lang w:val="en-US"/>
              </w:rPr>
              <w:t xml:space="preserve"> use of N-tiles and handling of </w:t>
            </w:r>
            <w:proofErr w:type="spellStart"/>
            <w:r w:rsidRPr="006754BE">
              <w:rPr>
                <w:color w:val="000000"/>
                <w:lang w:val="en-US"/>
              </w:rPr>
              <w:t>nonconsumers</w:t>
            </w:r>
            <w:proofErr w:type="spellEnd"/>
            <w:r w:rsidRPr="006754BE">
              <w:rPr>
                <w:color w:val="000000"/>
                <w:lang w:val="en-US"/>
              </w:rPr>
              <w:t>) and the choice of reference category, if applicable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4E45E0B" w14:textId="7BA5C859" w:rsidR="005473B6" w:rsidRPr="006754BE" w:rsidRDefault="00551402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 and 6</w:t>
            </w:r>
            <w:r w:rsidR="007D2D6C">
              <w:rPr>
                <w:b/>
                <w:color w:val="000000"/>
                <w:lang w:val="en-US"/>
              </w:rPr>
              <w:t xml:space="preserve">       </w:t>
            </w:r>
          </w:p>
        </w:tc>
      </w:tr>
      <w:tr w:rsidR="004C08C0" w:rsidRPr="00DF0B8C" w14:paraId="656DD624" w14:textId="57F8B0A0" w:rsidTr="005473B6">
        <w:tc>
          <w:tcPr>
            <w:tcW w:w="0" w:type="auto"/>
            <w:shd w:val="clear" w:color="auto" w:fill="auto"/>
          </w:tcPr>
          <w:p w14:paraId="30BE94E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 xml:space="preserve">Statistical </w:t>
            </w:r>
          </w:p>
          <w:p w14:paraId="1A62B07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ethods</w:t>
            </w:r>
          </w:p>
        </w:tc>
        <w:tc>
          <w:tcPr>
            <w:tcW w:w="0" w:type="auto"/>
          </w:tcPr>
          <w:p w14:paraId="5718A39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2</w:t>
            </w:r>
          </w:p>
        </w:tc>
        <w:tc>
          <w:tcPr>
            <w:tcW w:w="0" w:type="auto"/>
            <w:tcBorders>
              <w:top w:val="dotted" w:sz="4" w:space="0" w:color="auto"/>
              <w:bottom w:val="nil"/>
            </w:tcBorders>
            <w:shd w:val="clear" w:color="auto" w:fill="auto"/>
          </w:tcPr>
          <w:p w14:paraId="6747BF7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Describe all statistical methods, including those used to control for confounding</w:t>
            </w:r>
          </w:p>
          <w:p w14:paraId="46888D72" w14:textId="798D82D8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Describe any methods used to examine subgroups and interactions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7FA7331D" w14:textId="44E1A0D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Explain how missing data were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C60E488" w14:textId="1EE422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d) Cohort study—If applicable, explain how loss to follow-up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C2C1F21" w14:textId="30FB7E01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If applicable, explain how matching of cases and controls was address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3B31A25" w14:textId="3B1DBD1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If applicable, describe analytical methods taking account of sampling strategy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08FEB92A" w14:textId="7EEADA56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e) Describe any sensitivity analyse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F122AD2" w14:textId="05422DBD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1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y statistical method used to combine dietary or nutritional data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6701745B" w14:textId="5296FBAE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2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Describe and justify the method for energy adjustments, intake modeling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and use of weighting factors, if applicable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  <w:p w14:paraId="3DD9BE7F" w14:textId="3CE5AFD3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12.3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Report any adjustments for measurement error</w:t>
            </w:r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i.e</w:t>
            </w:r>
            <w:proofErr w:type="spellEnd"/>
            <w:r w:rsidR="001D503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>. from a validity or calibration study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7A9CC1CA" w14:textId="7332BE8F" w:rsidR="005473B6" w:rsidRPr="006754BE" w:rsidRDefault="00551402" w:rsidP="00AC31EB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b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>5 and 6</w:t>
            </w:r>
            <w:r w:rsidR="007D2D6C">
              <w:rPr>
                <w:rFonts w:eastAsia="Times New Roman"/>
                <w:b/>
                <w:color w:val="000000"/>
                <w:lang w:val="en-US"/>
              </w:rPr>
              <w:t xml:space="preserve">     </w:t>
            </w:r>
          </w:p>
        </w:tc>
      </w:tr>
      <w:tr w:rsidR="004C08C0" w:rsidRPr="006754BE" w14:paraId="51511BB7" w14:textId="6AC35027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1BD124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0D72D030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8A983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6A1C0DF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61E6C60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4C08C0" w:rsidRPr="00DF0B8C" w14:paraId="16D2E9BD" w14:textId="6D48D16A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2FA12AE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Participan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54F79737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3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70F4C5" w14:textId="7B1881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Report the numbers of individuals at each stage of the study—e.g., numbers potentially eligible, examined for eligibility, confirmed eligible, included in the study, completing follow-up, and analyzed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D6AF099" w14:textId="763E480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(b) Give reasons for non-participation at each stag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4A9CFEEA" w14:textId="4E5D2A99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nsider use of a flow diagram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03EC2EFA" w14:textId="12C7190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lastRenderedPageBreak/>
              <w:t>nut-13</w:t>
            </w:r>
            <w:r w:rsidRPr="006754BE">
              <w:rPr>
                <w:color w:val="000000"/>
                <w:lang w:val="en-US"/>
              </w:rPr>
              <w:t xml:space="preserve"> Report the </w:t>
            </w:r>
            <w:r w:rsidRPr="006754BE">
              <w:rPr>
                <w:rFonts w:eastAsia="Times New Roman"/>
                <w:color w:val="000000"/>
                <w:lang w:val="en-US"/>
              </w:rPr>
              <w:t>number of individuals excluded based on missing, incomplete or implausible dietary/nutritional data</w:t>
            </w:r>
            <w:r w:rsidR="001D503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1D96B08B" w14:textId="0B077C25" w:rsidR="005473B6" w:rsidRPr="006455C5" w:rsidRDefault="00551402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 and supplementary</w:t>
            </w:r>
          </w:p>
        </w:tc>
      </w:tr>
      <w:tr w:rsidR="004C08C0" w:rsidRPr="00DF0B8C" w14:paraId="102B23F4" w14:textId="38FF80AA" w:rsidTr="005473B6">
        <w:tc>
          <w:tcPr>
            <w:tcW w:w="0" w:type="auto"/>
            <w:shd w:val="clear" w:color="auto" w:fill="auto"/>
          </w:tcPr>
          <w:p w14:paraId="345DC4F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Descriptive data</w:t>
            </w:r>
          </w:p>
        </w:tc>
        <w:tc>
          <w:tcPr>
            <w:tcW w:w="0" w:type="auto"/>
          </w:tcPr>
          <w:p w14:paraId="0C5AE2C6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4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BA76A3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characteristics of study participants (e.g., demographic, clinical, social) and information on exposures and potential confounders</w:t>
            </w:r>
          </w:p>
          <w:p w14:paraId="2D66013D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Indicate the number of participants with missing data for each variable of interest</w:t>
            </w:r>
          </w:p>
          <w:p w14:paraId="3D4A599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Cohort study—Summarize follow-up time (e.g., average and total amount)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85B4320" w14:textId="6738207F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4</w:t>
            </w:r>
            <w:r w:rsidRPr="006754BE">
              <w:rPr>
                <w:color w:val="000000"/>
                <w:lang w:val="en-US"/>
              </w:rPr>
              <w:t xml:space="preserve"> Give the distribution of </w:t>
            </w:r>
            <w:r w:rsidRPr="006754BE">
              <w:rPr>
                <w:iCs/>
                <w:color w:val="000000"/>
                <w:lang w:val="en-US"/>
              </w:rPr>
              <w:t xml:space="preserve">participant characteristics across </w:t>
            </w:r>
            <w:r w:rsidRPr="006754BE">
              <w:rPr>
                <w:color w:val="000000"/>
                <w:lang w:val="en-US"/>
              </w:rPr>
              <w:t>the exposure variables if applicable. Specify if food consumption of total population or consumers only were used to obtain results</w:t>
            </w:r>
            <w:r w:rsidR="001D503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3CF7CE21" w14:textId="2B849D43" w:rsidR="005473B6" w:rsidRPr="006455C5" w:rsidRDefault="00551402" w:rsidP="00AC31EB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</w:t>
            </w:r>
          </w:p>
        </w:tc>
      </w:tr>
      <w:tr w:rsidR="004C08C0" w:rsidRPr="00DF0B8C" w14:paraId="4470E6D9" w14:textId="09AB8FB3" w:rsidTr="005473B6">
        <w:tc>
          <w:tcPr>
            <w:tcW w:w="0" w:type="auto"/>
            <w:shd w:val="clear" w:color="auto" w:fill="auto"/>
          </w:tcPr>
          <w:p w14:paraId="620F0EBF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utcome data</w:t>
            </w:r>
          </w:p>
        </w:tc>
        <w:tc>
          <w:tcPr>
            <w:tcW w:w="0" w:type="auto"/>
          </w:tcPr>
          <w:p w14:paraId="76B59DAF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6F3CC9" w14:textId="6F439E12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ohort study—Report numbers of outcome events or summary measures over time</w:t>
            </w:r>
            <w:r w:rsidR="001D5035">
              <w:rPr>
                <w:color w:val="000000"/>
                <w:lang w:val="en-US"/>
              </w:rPr>
              <w:t>.</w:t>
            </w:r>
          </w:p>
          <w:p w14:paraId="367BA863" w14:textId="6DE4716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ase-control study—Report numbers in each exposure category, or summary measures of exposure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0F7AEBD" w14:textId="6FDEE710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Cross-sectional study—Report numbers of outcome events or summary measur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75B2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5B472FD" w14:textId="01826D34" w:rsidR="005473B6" w:rsidRPr="006455C5" w:rsidRDefault="00551402" w:rsidP="001D5035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7, 8 and 9</w:t>
            </w:r>
          </w:p>
        </w:tc>
      </w:tr>
      <w:tr w:rsidR="004C08C0" w:rsidRPr="00DF0B8C" w14:paraId="02C12697" w14:textId="46AC06C9" w:rsidTr="005473B6">
        <w:tc>
          <w:tcPr>
            <w:tcW w:w="0" w:type="auto"/>
            <w:shd w:val="clear" w:color="auto" w:fill="auto"/>
          </w:tcPr>
          <w:p w14:paraId="3A54DA17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Main results</w:t>
            </w:r>
          </w:p>
        </w:tc>
        <w:tc>
          <w:tcPr>
            <w:tcW w:w="0" w:type="auto"/>
          </w:tcPr>
          <w:p w14:paraId="643F74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6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5AC709" w14:textId="555333A4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a) Give unadjusted estimates and, if applicable, confounder-adjusted estimates and their precision (e.g., 95% confidence interval)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429288AC" w14:textId="73F10AE5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lastRenderedPageBreak/>
              <w:t>Make clear which confounders were adjusted for and why they were includ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0A92179D" w14:textId="013BD7C0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b) Report category boundaries when continuous variables were categorized</w:t>
            </w:r>
            <w:r w:rsidR="00136D75">
              <w:rPr>
                <w:color w:val="000000"/>
                <w:lang w:val="en-US"/>
              </w:rPr>
              <w:t>.</w:t>
            </w:r>
          </w:p>
          <w:p w14:paraId="21A08F72" w14:textId="6FD08B3B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(c) If relevant, consider translating estimates of relative risk into absolute risk for a meaningful time period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7ABBEBD" w14:textId="2E7A564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lastRenderedPageBreak/>
              <w:t>nut-16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Specify if nutrient intakes are reported with or without inclusion of dietary supplement intake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08D33AC" w14:textId="0F6EEFB4" w:rsidR="005473B6" w:rsidRPr="006455C5" w:rsidRDefault="003C5A7F" w:rsidP="00551402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b/>
                <w:color w:val="000000"/>
                <w:lang w:val="en-US"/>
              </w:rPr>
              <w:t xml:space="preserve"> </w:t>
            </w:r>
            <w:r w:rsidR="00551402">
              <w:rPr>
                <w:rFonts w:eastAsia="Times New Roman"/>
                <w:color w:val="000000"/>
                <w:lang w:val="en-US"/>
              </w:rPr>
              <w:t>7, 8 and 9</w:t>
            </w:r>
          </w:p>
        </w:tc>
      </w:tr>
      <w:tr w:rsidR="004C08C0" w:rsidRPr="00DF0B8C" w14:paraId="653B23D0" w14:textId="5404217A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46F21EBC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Other analyses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5191EEC3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7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6817EDC" w14:textId="16BF7D45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Report other analyses done—e.g., analyses of subgroups and interactions</w:t>
            </w:r>
            <w:r w:rsidR="00136D75">
              <w:rPr>
                <w:color w:val="000000"/>
                <w:lang w:val="en-US"/>
              </w:rPr>
              <w:t xml:space="preserve"> </w:t>
            </w:r>
            <w:r w:rsidRPr="006754BE">
              <w:rPr>
                <w:color w:val="000000"/>
                <w:lang w:val="en-US"/>
              </w:rPr>
              <w:t>and sensitivity analys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10ECBDD4" w14:textId="13B4A928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cs="Lucida Grande"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 xml:space="preserve">nut-17 </w:t>
            </w:r>
            <w:r w:rsidRPr="006754BE">
              <w:rPr>
                <w:rFonts w:eastAsia="Times New Roman"/>
                <w:color w:val="000000"/>
                <w:lang w:val="en-US"/>
              </w:rPr>
              <w:t>Report any sensitivity analysis (e.g.</w:t>
            </w:r>
            <w:r w:rsidR="00136D75">
              <w:rPr>
                <w:rFonts w:eastAsia="Times New Roman"/>
                <w:color w:val="000000"/>
                <w:lang w:val="en-US"/>
              </w:rPr>
              <w:t>,</w:t>
            </w:r>
            <w:r w:rsidRPr="006754BE">
              <w:rPr>
                <w:rFonts w:eastAsia="Times New Roman"/>
                <w:color w:val="000000"/>
                <w:lang w:val="en-US"/>
              </w:rPr>
              <w:t xml:space="preserve"> exclusion of </w:t>
            </w:r>
            <w:proofErr w:type="spellStart"/>
            <w:r w:rsidRPr="006754BE">
              <w:rPr>
                <w:rFonts w:eastAsia="Times New Roman"/>
                <w:color w:val="000000"/>
                <w:lang w:val="en-US"/>
              </w:rPr>
              <w:t>misreporters</w:t>
            </w:r>
            <w:proofErr w:type="spellEnd"/>
            <w:r w:rsidRPr="006754BE">
              <w:rPr>
                <w:rFonts w:eastAsia="Times New Roman"/>
                <w:color w:val="000000"/>
                <w:lang w:val="en-US"/>
              </w:rPr>
              <w:t xml:space="preserve"> or outliers) and data imputation, if applicable</w:t>
            </w:r>
            <w:r w:rsidR="00136D75">
              <w:rPr>
                <w:rFonts w:eastAsia="Times New Roman"/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3D8536E9" w14:textId="0876C40E" w:rsidR="005473B6" w:rsidRPr="00DF46DA" w:rsidRDefault="00551402" w:rsidP="001D5035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>9</w:t>
            </w:r>
          </w:p>
        </w:tc>
      </w:tr>
      <w:tr w:rsidR="004C08C0" w:rsidRPr="006754BE" w14:paraId="07B898E8" w14:textId="3A98709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8D9CC70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Discuss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84B16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6B970958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1C4E6D02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05236869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</w:tr>
      <w:tr w:rsidR="004C08C0" w:rsidRPr="00DF0B8C" w14:paraId="4782EE85" w14:textId="3A692FAE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FCEB21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Key results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47929324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8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5D2398CE" w14:textId="14CA1E34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Summarize key results with reference to study objective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39A9F0AD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7056EE24" w14:textId="11199C56" w:rsidR="005473B6" w:rsidRPr="003C5A7F" w:rsidRDefault="003C5A7F" w:rsidP="00AC31EB">
            <w:pPr>
              <w:tabs>
                <w:tab w:val="left" w:pos="142"/>
              </w:tabs>
              <w:spacing w:line="276" w:lineRule="auto"/>
              <w:jc w:val="left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 </w:t>
            </w:r>
            <w:r w:rsidR="00551402">
              <w:rPr>
                <w:color w:val="000000"/>
                <w:lang w:val="en-US"/>
              </w:rPr>
              <w:t>10</w:t>
            </w:r>
          </w:p>
        </w:tc>
      </w:tr>
      <w:tr w:rsidR="004C08C0" w:rsidRPr="00DF0B8C" w14:paraId="46D91924" w14:textId="51FAC34D" w:rsidTr="005473B6">
        <w:tc>
          <w:tcPr>
            <w:tcW w:w="0" w:type="auto"/>
            <w:shd w:val="clear" w:color="auto" w:fill="auto"/>
          </w:tcPr>
          <w:p w14:paraId="05053DB6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 xml:space="preserve">Limitation </w:t>
            </w:r>
          </w:p>
        </w:tc>
        <w:tc>
          <w:tcPr>
            <w:tcW w:w="0" w:type="auto"/>
          </w:tcPr>
          <w:p w14:paraId="351D16FB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19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80766F0" w14:textId="56A7D35E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limitations of the study, taking into account sources of potential bias or imprecision. Discuss both direction and magnitude of any potential bia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F04D12B" w14:textId="28F56CFC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19</w:t>
            </w:r>
            <w:r w:rsidRPr="006754BE">
              <w:rPr>
                <w:color w:val="000000"/>
                <w:lang w:val="en-US"/>
              </w:rPr>
              <w:t xml:space="preserve"> Describe the main limitations of the data sources and assessment methods used and implications for the interpretation of the findings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1C23544A" w14:textId="350B6C7E" w:rsidR="005473B6" w:rsidRPr="00DF46DA" w:rsidRDefault="00DF46DA" w:rsidP="00551402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DF46DA">
              <w:rPr>
                <w:color w:val="000000"/>
                <w:lang w:val="en-US"/>
              </w:rPr>
              <w:t>1</w:t>
            </w:r>
            <w:r w:rsidR="00551402">
              <w:rPr>
                <w:color w:val="000000"/>
                <w:lang w:val="en-US"/>
              </w:rPr>
              <w:t>1</w:t>
            </w:r>
            <w:r w:rsidRPr="00DF46DA">
              <w:rPr>
                <w:color w:val="000000"/>
                <w:lang w:val="en-US"/>
              </w:rPr>
              <w:t xml:space="preserve"> and 1</w:t>
            </w:r>
            <w:r w:rsidR="00551402">
              <w:rPr>
                <w:color w:val="000000"/>
                <w:lang w:val="en-US"/>
              </w:rPr>
              <w:t>2</w:t>
            </w:r>
          </w:p>
        </w:tc>
      </w:tr>
      <w:tr w:rsidR="004C08C0" w:rsidRPr="00DF0B8C" w14:paraId="1926A35B" w14:textId="12656344" w:rsidTr="005473B6">
        <w:tc>
          <w:tcPr>
            <w:tcW w:w="0" w:type="auto"/>
            <w:shd w:val="clear" w:color="auto" w:fill="auto"/>
          </w:tcPr>
          <w:p w14:paraId="11A64E9A" w14:textId="77777777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tab/>
              <w:t>Interpretation</w:t>
            </w:r>
          </w:p>
        </w:tc>
        <w:tc>
          <w:tcPr>
            <w:tcW w:w="0" w:type="auto"/>
          </w:tcPr>
          <w:p w14:paraId="3422193A" w14:textId="77777777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2E9127" w14:textId="52C7D0F3" w:rsidR="005473B6" w:rsidRPr="006754BE" w:rsidRDefault="005473B6" w:rsidP="001D5035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a cautious overall interpretation of results considering objectives, limitations, multiplicity of analyses, results from similar studies, and other relevant evidence</w:t>
            </w:r>
            <w:r w:rsidR="00136D75"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8338CB" w14:textId="6A62CCF2" w:rsidR="005473B6" w:rsidRPr="006754BE" w:rsidRDefault="005473B6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>nut-20</w:t>
            </w:r>
            <w:r w:rsidRPr="006754BE">
              <w:rPr>
                <w:color w:val="000000"/>
                <w:lang w:val="en-US"/>
              </w:rPr>
              <w:t xml:space="preserve"> Report the nutritional relevance of the findings, given the complexity of diet or nutrition as an exposure</w:t>
            </w:r>
            <w:r w:rsidR="00136D75">
              <w:rPr>
                <w:color w:val="000000"/>
                <w:lang w:val="en-US"/>
              </w:rPr>
              <w:t>.</w:t>
            </w:r>
            <w:r w:rsidRPr="006754BE">
              <w:rPr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569DED03" w14:textId="5E080144" w:rsidR="005473B6" w:rsidRPr="00DF46DA" w:rsidRDefault="00551402" w:rsidP="001D5035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0, 11, 12 and 13</w:t>
            </w:r>
          </w:p>
        </w:tc>
      </w:tr>
      <w:tr w:rsidR="00DF46DA" w:rsidRPr="00DF0B8C" w14:paraId="5718F473" w14:textId="039A669B" w:rsidTr="005473B6">
        <w:tc>
          <w:tcPr>
            <w:tcW w:w="0" w:type="auto"/>
            <w:tcBorders>
              <w:bottom w:val="single" w:sz="2" w:space="0" w:color="000000"/>
            </w:tcBorders>
            <w:shd w:val="clear" w:color="auto" w:fill="auto"/>
          </w:tcPr>
          <w:p w14:paraId="7A55AB34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Cs/>
                <w:color w:val="000000"/>
                <w:lang w:val="en-US"/>
              </w:rPr>
              <w:lastRenderedPageBreak/>
              <w:tab/>
              <w:t>Generalizability</w:t>
            </w:r>
          </w:p>
        </w:tc>
        <w:tc>
          <w:tcPr>
            <w:tcW w:w="0" w:type="auto"/>
            <w:tcBorders>
              <w:bottom w:val="single" w:sz="2" w:space="0" w:color="000000"/>
            </w:tcBorders>
          </w:tcPr>
          <w:p w14:paraId="4395DF3A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1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67A19F4A" w14:textId="1A15D638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Discuss the generalizability (external validity) of the study results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  <w:shd w:val="clear" w:color="auto" w:fill="auto"/>
          </w:tcPr>
          <w:p w14:paraId="3E68D750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2" w:space="0" w:color="000000"/>
            </w:tcBorders>
          </w:tcPr>
          <w:p w14:paraId="555F0BF8" w14:textId="2A836D42" w:rsidR="00DF46DA" w:rsidRPr="00DF46DA" w:rsidRDefault="00551402" w:rsidP="00DF46DA">
            <w:pPr>
              <w:tabs>
                <w:tab w:val="left" w:pos="142"/>
              </w:tabs>
              <w:spacing w:line="276" w:lineRule="auto"/>
              <w:jc w:val="left"/>
              <w:rPr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10, </w:t>
            </w:r>
            <w:r w:rsidR="00DF46DA" w:rsidRPr="00DF46DA">
              <w:rPr>
                <w:color w:val="000000"/>
                <w:lang w:val="en-US"/>
              </w:rPr>
              <w:t>11, 12, 13 and 14</w:t>
            </w:r>
          </w:p>
        </w:tc>
      </w:tr>
      <w:tr w:rsidR="00DF46DA" w:rsidRPr="006754BE" w14:paraId="6EF6D891" w14:textId="3A5B03C2" w:rsidTr="005473B6"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366B831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rPr>
                <w:b/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>Other information</w:t>
            </w: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46B51687" w14:textId="77777777" w:rsidR="00DF46DA" w:rsidRPr="006754BE" w:rsidRDefault="00DF46DA" w:rsidP="00DF46DA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2C2E1415" w14:textId="77777777" w:rsidR="00DF46DA" w:rsidRPr="006754BE" w:rsidRDefault="00DF46DA" w:rsidP="00DF46DA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  <w:shd w:val="clear" w:color="auto" w:fill="auto"/>
          </w:tcPr>
          <w:p w14:paraId="7EC537B3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2" w:space="0" w:color="000000"/>
              <w:bottom w:val="single" w:sz="2" w:space="0" w:color="000000"/>
            </w:tcBorders>
          </w:tcPr>
          <w:p w14:paraId="50ABFB13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</w:tr>
      <w:tr w:rsidR="00DF46DA" w:rsidRPr="00DF0B8C" w14:paraId="0F736E4A" w14:textId="70CBDA52" w:rsidTr="005473B6"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0EDF2D56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rPr>
                <w:bCs/>
                <w:color w:val="000000"/>
                <w:lang w:val="en-US"/>
              </w:rPr>
            </w:pPr>
            <w:r w:rsidRPr="006754BE">
              <w:rPr>
                <w:b/>
                <w:bCs/>
                <w:color w:val="000000"/>
                <w:lang w:val="en-US"/>
              </w:rPr>
              <w:tab/>
            </w:r>
            <w:r w:rsidRPr="006754BE">
              <w:rPr>
                <w:bCs/>
                <w:color w:val="000000"/>
                <w:lang w:val="en-US"/>
              </w:rPr>
              <w:t>Funding</w:t>
            </w:r>
          </w:p>
        </w:tc>
        <w:tc>
          <w:tcPr>
            <w:tcW w:w="0" w:type="auto"/>
            <w:tcBorders>
              <w:top w:val="single" w:sz="2" w:space="0" w:color="000000"/>
            </w:tcBorders>
          </w:tcPr>
          <w:p w14:paraId="22DAFD0F" w14:textId="77777777" w:rsidR="00DF46DA" w:rsidRPr="006754BE" w:rsidRDefault="00DF46DA" w:rsidP="00DF46DA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</w:tcBorders>
            <w:shd w:val="clear" w:color="auto" w:fill="auto"/>
          </w:tcPr>
          <w:p w14:paraId="462AE07F" w14:textId="510DD0F3" w:rsidR="00DF46DA" w:rsidRPr="006754BE" w:rsidRDefault="00DF46DA" w:rsidP="00DF46DA">
            <w:pPr>
              <w:tabs>
                <w:tab w:val="left" w:pos="142"/>
              </w:tabs>
              <w:autoSpaceDE w:val="0"/>
              <w:autoSpaceDN w:val="0"/>
              <w:adjustRightInd w:val="0"/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color w:val="000000"/>
                <w:lang w:val="en-US"/>
              </w:rPr>
              <w:t>Give the source of funding and the role of the funders for the present study and, if applicable, for the original study on which the present article is based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  <w:shd w:val="clear" w:color="auto" w:fill="auto"/>
          </w:tcPr>
          <w:p w14:paraId="75F33CE1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2" w:space="0" w:color="000000"/>
              <w:bottom w:val="dotted" w:sz="4" w:space="0" w:color="auto"/>
            </w:tcBorders>
          </w:tcPr>
          <w:p w14:paraId="5783747F" w14:textId="109147FE" w:rsidR="00DF46DA" w:rsidRPr="005A1E18" w:rsidRDefault="005A1E18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5A1E18">
              <w:rPr>
                <w:color w:val="000000"/>
                <w:lang w:val="en-US"/>
              </w:rPr>
              <w:t>Not applicable</w:t>
            </w:r>
          </w:p>
        </w:tc>
      </w:tr>
      <w:tr w:rsidR="00DF46DA" w:rsidRPr="00DF0B8C" w14:paraId="30D03DE5" w14:textId="69191DF3" w:rsidTr="005473B6">
        <w:tc>
          <w:tcPr>
            <w:tcW w:w="0" w:type="auto"/>
            <w:shd w:val="clear" w:color="auto" w:fill="auto"/>
          </w:tcPr>
          <w:p w14:paraId="5A5ACBBF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>Ethics</w:t>
            </w:r>
          </w:p>
        </w:tc>
        <w:tc>
          <w:tcPr>
            <w:tcW w:w="0" w:type="auto"/>
          </w:tcPr>
          <w:p w14:paraId="6847476F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shd w:val="clear" w:color="auto" w:fill="auto"/>
          </w:tcPr>
          <w:p w14:paraId="118C607E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5E7C37" w14:textId="6B5D521A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6754BE">
              <w:rPr>
                <w:b/>
                <w:color w:val="000000"/>
                <w:lang w:val="en-US"/>
              </w:rPr>
              <w:t xml:space="preserve">nut-22.1 </w:t>
            </w:r>
            <w:r w:rsidRPr="006754BE">
              <w:rPr>
                <w:color w:val="000000"/>
                <w:lang w:val="en-US"/>
              </w:rPr>
              <w:t>Describe the procedure for consent and study approval from ethics committee(s)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</w:tcPr>
          <w:p w14:paraId="039EF01D" w14:textId="3FEA7144" w:rsidR="00DF46DA" w:rsidRPr="00551402" w:rsidRDefault="00551402" w:rsidP="00DF46DA">
            <w:pPr>
              <w:tabs>
                <w:tab w:val="left" w:pos="142"/>
              </w:tabs>
              <w:spacing w:line="276" w:lineRule="auto"/>
              <w:jc w:val="left"/>
              <w:rPr>
                <w:color w:val="000000"/>
                <w:lang w:val="en-US"/>
              </w:rPr>
            </w:pPr>
            <w:r w:rsidRPr="00551402">
              <w:rPr>
                <w:color w:val="000000"/>
                <w:lang w:val="en-US"/>
              </w:rPr>
              <w:t>6 and 7</w:t>
            </w:r>
          </w:p>
        </w:tc>
      </w:tr>
      <w:tr w:rsidR="00DF46DA" w:rsidRPr="00DF0B8C" w14:paraId="7E1A49DB" w14:textId="036E2D2E" w:rsidTr="005473B6"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3FE353F5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rPr>
                <w:bCs/>
                <w:i/>
                <w:color w:val="000000"/>
                <w:lang w:val="en-US"/>
              </w:rPr>
            </w:pP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Supplementary </w:t>
            </w:r>
            <w:r w:rsidRPr="006754BE">
              <w:rPr>
                <w:bCs/>
                <w:i/>
                <w:color w:val="000000"/>
                <w:lang w:val="en-US"/>
              </w:rPr>
              <w:tab/>
              <w:t xml:space="preserve">material </w:t>
            </w:r>
          </w:p>
        </w:tc>
        <w:tc>
          <w:tcPr>
            <w:tcW w:w="0" w:type="auto"/>
            <w:tcBorders>
              <w:bottom w:val="single" w:sz="8" w:space="0" w:color="000000"/>
            </w:tcBorders>
          </w:tcPr>
          <w:p w14:paraId="0F18A8B6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auto"/>
          </w:tcPr>
          <w:p w14:paraId="400D0544" w14:textId="77777777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  <w:shd w:val="clear" w:color="auto" w:fill="auto"/>
          </w:tcPr>
          <w:p w14:paraId="4E8FCF8E" w14:textId="7623A8C0" w:rsidR="00DF46DA" w:rsidRPr="006754BE" w:rsidRDefault="00DF46DA" w:rsidP="00DF46DA">
            <w:pPr>
              <w:tabs>
                <w:tab w:val="left" w:pos="142"/>
              </w:tabs>
              <w:spacing w:line="276" w:lineRule="auto"/>
              <w:jc w:val="left"/>
              <w:rPr>
                <w:b/>
                <w:color w:val="000000"/>
                <w:lang w:val="en-US"/>
              </w:rPr>
            </w:pPr>
            <w:r w:rsidRPr="006754BE">
              <w:rPr>
                <w:rFonts w:eastAsia="Times New Roman"/>
                <w:b/>
                <w:color w:val="000000"/>
                <w:lang w:val="en-US"/>
              </w:rPr>
              <w:t>nut-</w:t>
            </w:r>
            <w:r w:rsidRPr="006754BE">
              <w:rPr>
                <w:b/>
                <w:color w:val="000000"/>
                <w:lang w:val="en-US"/>
              </w:rPr>
              <w:t>22.2</w:t>
            </w:r>
            <w:r w:rsidRPr="006754BE"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  <w:lang w:val="en-US"/>
              </w:rPr>
              <w:t>P</w:t>
            </w:r>
            <w:r w:rsidRPr="006754BE">
              <w:rPr>
                <w:color w:val="000000"/>
                <w:lang w:val="en-US"/>
              </w:rPr>
              <w:t>rovide data collection tools and data as online material or explain how they can be accessed</w:t>
            </w:r>
            <w:r>
              <w:rPr>
                <w:color w:val="000000"/>
                <w:lang w:val="en-US"/>
              </w:rPr>
              <w:t>.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8" w:space="0" w:color="000000"/>
            </w:tcBorders>
          </w:tcPr>
          <w:p w14:paraId="34C7EA5F" w14:textId="11639D25" w:rsidR="00DF46DA" w:rsidRPr="009A45EB" w:rsidRDefault="00551402" w:rsidP="00DF46DA">
            <w:pPr>
              <w:tabs>
                <w:tab w:val="left" w:pos="142"/>
              </w:tabs>
              <w:spacing w:line="276" w:lineRule="auto"/>
              <w:jc w:val="left"/>
              <w:rPr>
                <w:rFonts w:eastAsia="Times New Roman"/>
                <w:color w:val="000000"/>
                <w:lang w:val="en-US"/>
              </w:rPr>
            </w:pPr>
            <w:r>
              <w:rPr>
                <w:rFonts w:eastAsia="Times New Roman"/>
                <w:color w:val="000000"/>
                <w:lang w:val="en-US"/>
              </w:rPr>
              <w:t>6 and 7</w:t>
            </w:r>
            <w:bookmarkStart w:id="0" w:name="_GoBack"/>
            <w:bookmarkEnd w:id="0"/>
          </w:p>
        </w:tc>
      </w:tr>
    </w:tbl>
    <w:p w14:paraId="51905D81" w14:textId="77777777" w:rsidR="00967969" w:rsidRPr="00DF0B8C" w:rsidRDefault="00967969">
      <w:pPr>
        <w:rPr>
          <w:lang w:val="en-US"/>
        </w:rPr>
      </w:pPr>
    </w:p>
    <w:sectPr w:rsidR="00967969" w:rsidRPr="00DF0B8C" w:rsidSect="001330D2">
      <w:footerReference w:type="even" r:id="rId13"/>
      <w:footerReference w:type="default" r:id="rId14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F4AD01" w14:textId="77777777" w:rsidR="00E77367" w:rsidRDefault="00E77367" w:rsidP="001330D2">
      <w:pPr>
        <w:spacing w:after="0" w:line="240" w:lineRule="auto"/>
      </w:pPr>
      <w:r>
        <w:separator/>
      </w:r>
    </w:p>
  </w:endnote>
  <w:endnote w:type="continuationSeparator" w:id="0">
    <w:p w14:paraId="4A9A7FFD" w14:textId="77777777" w:rsidR="00E77367" w:rsidRDefault="00E77367" w:rsidP="00133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4D129" w14:textId="77777777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F8E06C" w14:textId="77777777" w:rsidR="00136D75" w:rsidRDefault="00136D75" w:rsidP="001330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AF9FE" w14:textId="36C56D6B" w:rsidR="00136D75" w:rsidRDefault="00136D75" w:rsidP="001D503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51402">
      <w:rPr>
        <w:rStyle w:val="PageNumber"/>
        <w:noProof/>
      </w:rPr>
      <w:t>8</w:t>
    </w:r>
    <w:r>
      <w:rPr>
        <w:rStyle w:val="PageNumber"/>
      </w:rPr>
      <w:fldChar w:fldCharType="end"/>
    </w:r>
  </w:p>
  <w:p w14:paraId="3B2567A8" w14:textId="77777777" w:rsidR="00136D75" w:rsidRDefault="00136D75" w:rsidP="001330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F0A966" w14:textId="77777777" w:rsidR="00E77367" w:rsidRDefault="00E77367" w:rsidP="001330D2">
      <w:pPr>
        <w:spacing w:after="0" w:line="240" w:lineRule="auto"/>
      </w:pPr>
      <w:r>
        <w:separator/>
      </w:r>
    </w:p>
  </w:footnote>
  <w:footnote w:type="continuationSeparator" w:id="0">
    <w:p w14:paraId="05D2E162" w14:textId="77777777" w:rsidR="00E77367" w:rsidRDefault="00E77367" w:rsidP="00133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D76AD3"/>
    <w:multiLevelType w:val="hybridMultilevel"/>
    <w:tmpl w:val="E2DE1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40C6C"/>
    <w:multiLevelType w:val="multilevel"/>
    <w:tmpl w:val="6C2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NzQ2MzIzNDI3NTJU0lEKTi0uzszPAykwrAUAbJs0rCwAAAA="/>
  </w:docVars>
  <w:rsids>
    <w:rsidRoot w:val="001330D2"/>
    <w:rsid w:val="000D5170"/>
    <w:rsid w:val="001330D2"/>
    <w:rsid w:val="00136D75"/>
    <w:rsid w:val="001B552B"/>
    <w:rsid w:val="001B7F21"/>
    <w:rsid w:val="001C07AE"/>
    <w:rsid w:val="001D292C"/>
    <w:rsid w:val="001D5035"/>
    <w:rsid w:val="00223A57"/>
    <w:rsid w:val="002904AC"/>
    <w:rsid w:val="00292170"/>
    <w:rsid w:val="00336296"/>
    <w:rsid w:val="003C5A7F"/>
    <w:rsid w:val="004C08C0"/>
    <w:rsid w:val="004D6AE6"/>
    <w:rsid w:val="004F2B21"/>
    <w:rsid w:val="005473B6"/>
    <w:rsid w:val="00551402"/>
    <w:rsid w:val="005A1E18"/>
    <w:rsid w:val="005B3B4D"/>
    <w:rsid w:val="005D3A31"/>
    <w:rsid w:val="006455C5"/>
    <w:rsid w:val="006B6BF3"/>
    <w:rsid w:val="00727EAE"/>
    <w:rsid w:val="007820E5"/>
    <w:rsid w:val="007D2D6C"/>
    <w:rsid w:val="007E78A6"/>
    <w:rsid w:val="007F5AE2"/>
    <w:rsid w:val="00967969"/>
    <w:rsid w:val="009A45EB"/>
    <w:rsid w:val="00A51114"/>
    <w:rsid w:val="00AC31EB"/>
    <w:rsid w:val="00CD0FCE"/>
    <w:rsid w:val="00CD1CB4"/>
    <w:rsid w:val="00D1724D"/>
    <w:rsid w:val="00D52612"/>
    <w:rsid w:val="00D540EA"/>
    <w:rsid w:val="00D549CD"/>
    <w:rsid w:val="00DF0B8C"/>
    <w:rsid w:val="00DF46DA"/>
    <w:rsid w:val="00E77367"/>
    <w:rsid w:val="00F22F6A"/>
    <w:rsid w:val="00FA28B8"/>
    <w:rsid w:val="00FB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8872"/>
  <w14:defaultImageDpi w14:val="300"/>
  <w15:docId w15:val="{92437845-4191-4CE6-ACE1-F31D31DB7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0D2"/>
    <w:pPr>
      <w:spacing w:after="200" w:line="360" w:lineRule="auto"/>
      <w:jc w:val="both"/>
    </w:pPr>
    <w:rPr>
      <w:rFonts w:ascii="Georgia" w:eastAsia="Calibri" w:hAnsi="Georgia" w:cs="Times New Roman"/>
      <w:lang w:val="nl-B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rsid w:val="001330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30D2"/>
    <w:rPr>
      <w:rFonts w:ascii="Georgia" w:eastAsia="Calibri" w:hAnsi="Georgia" w:cs="Times New Roman"/>
      <w:sz w:val="20"/>
      <w:szCs w:val="20"/>
      <w:lang w:val="nl-BE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0D2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0D2"/>
    <w:rPr>
      <w:rFonts w:ascii="Lucida Grande" w:eastAsia="Calibri" w:hAnsi="Lucida Grande" w:cs="Lucida Grande"/>
      <w:sz w:val="18"/>
      <w:szCs w:val="18"/>
      <w:lang w:val="nl-BE" w:eastAsia="en-US"/>
    </w:rPr>
  </w:style>
  <w:style w:type="character" w:styleId="Hyperlink">
    <w:name w:val="Hyperlink"/>
    <w:basedOn w:val="DefaultParagraphFont"/>
    <w:uiPriority w:val="99"/>
    <w:unhideWhenUsed/>
    <w:rsid w:val="001330D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330D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3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0D2"/>
    <w:rPr>
      <w:rFonts w:ascii="Georgia" w:eastAsia="Calibri" w:hAnsi="Georgia" w:cs="Times New Roman"/>
      <w:lang w:val="nl-BE" w:eastAsia="en-US"/>
    </w:rPr>
  </w:style>
  <w:style w:type="character" w:styleId="PageNumber">
    <w:name w:val="page number"/>
    <w:basedOn w:val="DefaultParagraphFont"/>
    <w:uiPriority w:val="99"/>
    <w:semiHidden/>
    <w:unhideWhenUsed/>
    <w:rsid w:val="001330D2"/>
  </w:style>
  <w:style w:type="character" w:styleId="FollowedHyperlink">
    <w:name w:val="FollowedHyperlink"/>
    <w:basedOn w:val="DefaultParagraphFont"/>
    <w:uiPriority w:val="99"/>
    <w:semiHidden/>
    <w:unhideWhenUsed/>
    <w:rsid w:val="00133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journals.plos.org/plosmedicine/article?id=10.1371/journal.pmed.10020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journals.plos.org/plosmedicine/article/asset?id=10.1371%2Fjournal.pmed.1002036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371/journal.pmed.100203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C2E6AB95CC44D91FCBFF4560836FE" ma:contentTypeVersion="13" ma:contentTypeDescription="Create a new document." ma:contentTypeScope="" ma:versionID="cbb01aef2ea92bfb1ccc61da6a622197">
  <xsd:schema xmlns:xsd="http://www.w3.org/2001/XMLSchema" xmlns:xs="http://www.w3.org/2001/XMLSchema" xmlns:p="http://schemas.microsoft.com/office/2006/metadata/properties" xmlns:ns3="63be2d6f-7a6e-4cdf-a9fc-944c0c527902" xmlns:ns4="f99eb62b-953b-44de-a9d4-24631c57def7" targetNamespace="http://schemas.microsoft.com/office/2006/metadata/properties" ma:root="true" ma:fieldsID="ecfc2405d7e7e40ac626a307fb2aed7a" ns3:_="" ns4:_="">
    <xsd:import namespace="63be2d6f-7a6e-4cdf-a9fc-944c0c527902"/>
    <xsd:import namespace="f99eb62b-953b-44de-a9d4-24631c57de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e2d6f-7a6e-4cdf-a9fc-944c0c527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eb62b-953b-44de-a9d4-24631c57de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F9B4A9-4C5C-4D4E-9D6E-73A53365AE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F5A0C0-5351-4528-AB24-9980ED0915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A17690-0524-4E2F-B088-3BFF729C2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e2d6f-7a6e-4cdf-a9fc-944c0c527902"/>
    <ds:schemaRef ds:uri="f99eb62b-953b-44de-a9d4-24631c57de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8</Pages>
  <Words>1400</Words>
  <Characters>770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OBE-nut checklist table</vt:lpstr>
    </vt:vector>
  </TitlesOfParts>
  <Manager/>
  <Company>Ghent University www.nutrition.ugent.be</Company>
  <LinksUpToDate>false</LinksUpToDate>
  <CharactersWithSpaces>90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BE-nut checklist table</dc:title>
  <dc:subject/>
  <dc:creator>Carl Lachat</dc:creator>
  <cp:keywords/>
  <dc:description/>
  <cp:lastModifiedBy>Bal, N.</cp:lastModifiedBy>
  <cp:revision>16</cp:revision>
  <dcterms:created xsi:type="dcterms:W3CDTF">2020-07-09T14:09:00Z</dcterms:created>
  <dcterms:modified xsi:type="dcterms:W3CDTF">2022-01-05T12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2E6AB95CC44D91FCBFF4560836FE</vt:lpwstr>
  </property>
</Properties>
</file>